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E7D154" w14:textId="77777777" w:rsidR="00FA3C95" w:rsidRDefault="003D47FB">
      <w:pPr>
        <w:pStyle w:val="Author"/>
      </w:pPr>
      <w:r>
        <w:t>bradford.condon@gmail.com</w:t>
      </w:r>
    </w:p>
    <w:p w14:paraId="02564874" w14:textId="77777777" w:rsidR="00FA3C95" w:rsidRDefault="003D47FB" w:rsidP="00C96D60">
      <w:pPr>
        <w:pStyle w:val="Compact"/>
        <w:jc w:val="center"/>
      </w:pPr>
      <w:r>
        <w:t>Bradford Condon, PhD</w:t>
      </w:r>
    </w:p>
    <w:p w14:paraId="432641D0" w14:textId="77777777" w:rsidR="00FA3C95" w:rsidRDefault="003D47FB">
      <w:pPr>
        <w:pStyle w:val="Heading2"/>
      </w:pPr>
      <w:bookmarkStart w:id="0" w:name="education"/>
      <w:bookmarkEnd w:id="0"/>
      <w:r>
        <w:t>Education</w:t>
      </w:r>
    </w:p>
    <w:p w14:paraId="2DB7A0D5" w14:textId="77777777" w:rsidR="00FA3C95" w:rsidRDefault="003D47FB">
      <w:pPr>
        <w:pStyle w:val="FirstParagraph"/>
      </w:pPr>
      <w:r>
        <w:t>August 2013, PhD in Plant Pathology &amp; Plant-Microbe Interactions, Cornell University, Ithaca, NY</w:t>
      </w:r>
    </w:p>
    <w:p w14:paraId="78A1D4CE" w14:textId="77777777" w:rsidR="00FA3C95" w:rsidRDefault="003D47FB">
      <w:pPr>
        <w:pStyle w:val="BodyText"/>
      </w:pPr>
      <w:r>
        <w:t>May 2007, BA in Biology and Religion, Oberlin College, Oberlin, OH</w:t>
      </w:r>
    </w:p>
    <w:p w14:paraId="736DE356" w14:textId="77777777" w:rsidR="00FA3C95" w:rsidRDefault="003D47FB">
      <w:pPr>
        <w:pStyle w:val="Heading2"/>
      </w:pPr>
      <w:bookmarkStart w:id="1" w:name="employment"/>
      <w:bookmarkEnd w:id="1"/>
      <w:r>
        <w:t>Employment</w:t>
      </w:r>
    </w:p>
    <w:p w14:paraId="59B747DC" w14:textId="77777777" w:rsidR="00FA3C95" w:rsidRDefault="003D47FB">
      <w:pPr>
        <w:pStyle w:val="FirstParagraph"/>
      </w:pPr>
      <w:r>
        <w:t>February 2017 to present: Postdoctoral associate, Department of Entomology and Plant Pathology, University of Tennessee, Knoxville.</w:t>
      </w:r>
    </w:p>
    <w:p w14:paraId="674CB93B" w14:textId="77777777" w:rsidR="00FA3C95" w:rsidRDefault="003D47FB">
      <w:pPr>
        <w:pStyle w:val="BodyText"/>
      </w:pPr>
      <w:r>
        <w:t>January 2016 to present: Postdoctoral associat</w:t>
      </w:r>
      <w:r>
        <w:t>e, Department of Plant Pathology, University of Kentucky.</w:t>
      </w:r>
    </w:p>
    <w:p w14:paraId="056B055F" w14:textId="77777777" w:rsidR="00FA3C95" w:rsidRDefault="003D47FB">
      <w:pPr>
        <w:pStyle w:val="BodyText"/>
      </w:pPr>
      <w:r>
        <w:t>June 2014 to December 2015: Postdoctoral associate, Department of Ecology, Evolution, and Behavior, University o</w:t>
      </w:r>
      <w:bookmarkStart w:id="2" w:name="_GoBack"/>
      <w:bookmarkEnd w:id="2"/>
      <w:r>
        <w:t>f Minnesota.</w:t>
      </w:r>
    </w:p>
    <w:p w14:paraId="7324B075" w14:textId="1A5A7D0C" w:rsidR="00FA3C95" w:rsidRDefault="003D47FB" w:rsidP="003D47FB">
      <w:pPr>
        <w:pStyle w:val="BodyText"/>
      </w:pPr>
      <w:r>
        <w:t>August 2007 to June 2014: Graduate Student and Post-Doctoral fellow, Depa</w:t>
      </w:r>
      <w:r>
        <w:t>rtment of Plant Pathology &amp; Plant-Microbe Interactions, Cornell University, advised by Dr.</w:t>
      </w:r>
      <w:r w:rsidR="00C96D60">
        <w:t xml:space="preserve"> B Gillian Turgeon </w:t>
      </w:r>
    </w:p>
    <w:p w14:paraId="61926F1D" w14:textId="77777777" w:rsidR="00FA3C95" w:rsidRDefault="003D47FB">
      <w:pPr>
        <w:pStyle w:val="Heading2"/>
      </w:pPr>
      <w:bookmarkStart w:id="3" w:name="skills"/>
      <w:bookmarkEnd w:id="3"/>
      <w:r>
        <w:t>Skills</w:t>
      </w:r>
    </w:p>
    <w:p w14:paraId="49BD9A0E" w14:textId="77777777" w:rsidR="00FA3C95" w:rsidRDefault="003D47FB">
      <w:pPr>
        <w:pStyle w:val="Heading4"/>
      </w:pPr>
      <w:bookmarkStart w:id="4" w:name="bioinformatics-and-programming"/>
      <w:bookmarkEnd w:id="4"/>
      <w:r>
        <w:t>Bioinformatics and programming</w:t>
      </w:r>
    </w:p>
    <w:p w14:paraId="09CBE1DB" w14:textId="77777777" w:rsidR="00FA3C95" w:rsidRDefault="003D47FB">
      <w:pPr>
        <w:pStyle w:val="Compact"/>
        <w:numPr>
          <w:ilvl w:val="0"/>
          <w:numId w:val="3"/>
        </w:numPr>
      </w:pPr>
      <w:r>
        <w:t>Proficient with UNIX/LINUX syste</w:t>
      </w:r>
      <w:r>
        <w:t>ms, command-line programming, querying and managing big data/databases (SQL, JSON)</w:t>
      </w:r>
    </w:p>
    <w:p w14:paraId="6DA44F12" w14:textId="77777777" w:rsidR="00FA3C95" w:rsidRDefault="003D47FB">
      <w:pPr>
        <w:pStyle w:val="Compact"/>
        <w:numPr>
          <w:ilvl w:val="0"/>
          <w:numId w:val="3"/>
        </w:numPr>
      </w:pPr>
      <w:r>
        <w:t>Developer for cross-platform (iOS and Android) apps in React-Native, and genomics websites using Tripal and Drupal.</w:t>
      </w:r>
    </w:p>
    <w:p w14:paraId="537A4E70" w14:textId="77777777" w:rsidR="00FA3C95" w:rsidRDefault="003D47FB">
      <w:pPr>
        <w:pStyle w:val="Compact"/>
        <w:numPr>
          <w:ilvl w:val="0"/>
          <w:numId w:val="3"/>
        </w:numPr>
      </w:pPr>
      <w:r>
        <w:t>Experience designing experiments and analyzing data for a</w:t>
      </w:r>
      <w:r>
        <w:t xml:space="preserve"> wide variety of bioinformatic projects, including</w:t>
      </w:r>
    </w:p>
    <w:p w14:paraId="162003EB" w14:textId="77777777" w:rsidR="00FA3C95" w:rsidRDefault="003D47FB">
      <w:pPr>
        <w:pStyle w:val="Compact"/>
        <w:numPr>
          <w:ilvl w:val="1"/>
          <w:numId w:val="4"/>
        </w:numPr>
      </w:pPr>
      <w:r>
        <w:t>Metagenomics</w:t>
      </w:r>
    </w:p>
    <w:p w14:paraId="6543110E" w14:textId="77777777" w:rsidR="00FA3C95" w:rsidRDefault="003D47FB">
      <w:pPr>
        <w:pStyle w:val="Compact"/>
        <w:numPr>
          <w:ilvl w:val="1"/>
          <w:numId w:val="4"/>
        </w:numPr>
      </w:pPr>
      <w:r>
        <w:t>RNA-seq and transcriptomics</w:t>
      </w:r>
    </w:p>
    <w:p w14:paraId="58F23940" w14:textId="77777777" w:rsidR="00FA3C95" w:rsidRDefault="003D47FB">
      <w:pPr>
        <w:pStyle w:val="Compact"/>
        <w:numPr>
          <w:ilvl w:val="1"/>
          <w:numId w:val="4"/>
        </w:numPr>
      </w:pPr>
      <w:r>
        <w:t>Genome assembly and annotation</w:t>
      </w:r>
    </w:p>
    <w:p w14:paraId="5F8B2D0E" w14:textId="77777777" w:rsidR="00FA3C95" w:rsidRDefault="003D47FB">
      <w:pPr>
        <w:pStyle w:val="Compact"/>
        <w:numPr>
          <w:ilvl w:val="1"/>
          <w:numId w:val="4"/>
        </w:numPr>
      </w:pPr>
      <w:r>
        <w:t>Phylogenetics</w:t>
      </w:r>
    </w:p>
    <w:p w14:paraId="794C65FF" w14:textId="77777777" w:rsidR="00FA3C95" w:rsidRDefault="003D47FB">
      <w:pPr>
        <w:pStyle w:val="Compact"/>
        <w:numPr>
          <w:ilvl w:val="0"/>
          <w:numId w:val="3"/>
        </w:numPr>
      </w:pPr>
      <w:r>
        <w:t xml:space="preserve">Programming languages: </w:t>
      </w:r>
      <w:r>
        <w:rPr>
          <w:b/>
        </w:rPr>
        <w:t>R, Perl, swift, javascript, PHP, CSS, Ruby</w:t>
      </w:r>
    </w:p>
    <w:p w14:paraId="02F1E7C5" w14:textId="77777777" w:rsidR="00FA3C95" w:rsidRDefault="003D47FB">
      <w:pPr>
        <w:pStyle w:val="Compact"/>
        <w:numPr>
          <w:ilvl w:val="0"/>
          <w:numId w:val="3"/>
        </w:numPr>
      </w:pPr>
      <w:r>
        <w:t xml:space="preserve">Frameworks: </w:t>
      </w:r>
      <w:r>
        <w:rPr>
          <w:b/>
        </w:rPr>
        <w:t>Laravel, Drupal, Wordpress, React Native</w:t>
      </w:r>
    </w:p>
    <w:p w14:paraId="1555150F" w14:textId="77777777" w:rsidR="00FA3C95" w:rsidRDefault="003D47FB">
      <w:pPr>
        <w:pStyle w:val="Heading4"/>
      </w:pPr>
      <w:bookmarkStart w:id="5" w:name="molecular-biology"/>
      <w:bookmarkEnd w:id="5"/>
      <w:r>
        <w:t>Molecular biology</w:t>
      </w:r>
    </w:p>
    <w:p w14:paraId="7C15A588" w14:textId="77777777" w:rsidR="00FA3C95" w:rsidRDefault="003D47FB">
      <w:pPr>
        <w:pStyle w:val="Compact"/>
        <w:numPr>
          <w:ilvl w:val="0"/>
          <w:numId w:val="5"/>
        </w:numPr>
      </w:pPr>
      <w:r>
        <w:t>Fungal and bacterial culture, transformation, and phenotyping</w:t>
      </w:r>
    </w:p>
    <w:p w14:paraId="657C5561" w14:textId="77777777" w:rsidR="00FA3C95" w:rsidRDefault="003D47FB">
      <w:pPr>
        <w:pStyle w:val="Compact"/>
        <w:numPr>
          <w:ilvl w:val="0"/>
          <w:numId w:val="5"/>
        </w:numPr>
      </w:pPr>
      <w:r>
        <w:t>Molecular bio bench skills include DNA extraction, PCR, southern/northern blotting, light and confocal microscopy</w:t>
      </w:r>
    </w:p>
    <w:p w14:paraId="6DE4578E" w14:textId="77777777" w:rsidR="00FA3C95" w:rsidRDefault="003D47FB">
      <w:pPr>
        <w:pStyle w:val="Compact"/>
        <w:numPr>
          <w:ilvl w:val="0"/>
          <w:numId w:val="5"/>
        </w:numPr>
      </w:pPr>
      <w:r>
        <w:lastRenderedPageBreak/>
        <w:t>Next-gen (illumina) library preparation</w:t>
      </w:r>
    </w:p>
    <w:p w14:paraId="6BFFE34F" w14:textId="77777777" w:rsidR="00FA3C95" w:rsidRDefault="003D47FB">
      <w:pPr>
        <w:pStyle w:val="Compact"/>
        <w:numPr>
          <w:ilvl w:val="0"/>
          <w:numId w:val="5"/>
        </w:numPr>
      </w:pPr>
      <w:r>
        <w:t>Greenhouse management</w:t>
      </w:r>
    </w:p>
    <w:p w14:paraId="52C0504C" w14:textId="77777777" w:rsidR="00FA3C95" w:rsidRDefault="003D47FB">
      <w:pPr>
        <w:pStyle w:val="Heading4"/>
      </w:pPr>
      <w:bookmarkStart w:id="6" w:name="communication-and-mentorship"/>
      <w:bookmarkEnd w:id="6"/>
      <w:r>
        <w:t>Communication and mentorship</w:t>
      </w:r>
    </w:p>
    <w:p w14:paraId="36D56487" w14:textId="77777777" w:rsidR="00FA3C95" w:rsidRDefault="003D47FB">
      <w:pPr>
        <w:pStyle w:val="Compact"/>
        <w:numPr>
          <w:ilvl w:val="0"/>
          <w:numId w:val="6"/>
        </w:numPr>
      </w:pPr>
      <w:r>
        <w:t>Formed UK-BLAST, the undergraduate bioinformatics mentorship group at the University of Kentucky</w:t>
      </w:r>
    </w:p>
    <w:p w14:paraId="337E5E9E" w14:textId="77777777" w:rsidR="00FA3C95" w:rsidRDefault="003D47FB">
      <w:pPr>
        <w:pStyle w:val="Compact"/>
        <w:numPr>
          <w:ilvl w:val="1"/>
          <w:numId w:val="7"/>
        </w:numPr>
      </w:pPr>
      <w:r>
        <w:t>Leading and designing workshops in bioinformatics</w:t>
      </w:r>
    </w:p>
    <w:p w14:paraId="1200A97F" w14:textId="77777777" w:rsidR="00FA3C95" w:rsidRDefault="003D47FB">
      <w:pPr>
        <w:pStyle w:val="Compact"/>
        <w:numPr>
          <w:ilvl w:val="1"/>
          <w:numId w:val="7"/>
        </w:numPr>
      </w:pPr>
      <w:r>
        <w:t>Co-mentoring and advising students on their bioinformatics projects</w:t>
      </w:r>
    </w:p>
    <w:p w14:paraId="3E73154C" w14:textId="77777777" w:rsidR="00FA3C95" w:rsidRDefault="003D47FB">
      <w:pPr>
        <w:pStyle w:val="Compact"/>
        <w:numPr>
          <w:ilvl w:val="0"/>
          <w:numId w:val="6"/>
        </w:numPr>
      </w:pPr>
      <w:r>
        <w:t>Strong track</w:t>
      </w:r>
      <w:r>
        <w:t xml:space="preserve"> record of supervising undergraduates in the laboratory and integrating their work into complex workflows</w:t>
      </w:r>
    </w:p>
    <w:p w14:paraId="6004EC3C" w14:textId="77777777" w:rsidR="00FA3C95" w:rsidRDefault="003D47FB">
      <w:pPr>
        <w:pStyle w:val="Compact"/>
        <w:numPr>
          <w:ilvl w:val="0"/>
          <w:numId w:val="6"/>
        </w:numPr>
      </w:pPr>
      <w:r>
        <w:t xml:space="preserve">Co-PI awardee for bringing </w:t>
      </w:r>
      <w:hyperlink r:id="rId8">
        <w:r>
          <w:rPr>
            <w:rStyle w:val="Hyperlink"/>
          </w:rPr>
          <w:t>Expanding Your Horizons</w:t>
        </w:r>
      </w:hyperlink>
      <w:r>
        <w:t>, a STEM conference for young girls, to the University of Ke</w:t>
      </w:r>
      <w:r>
        <w:t>ntucky</w:t>
      </w:r>
    </w:p>
    <w:p w14:paraId="37E79BA7" w14:textId="77777777" w:rsidR="00FA3C95" w:rsidRDefault="003D47FB">
      <w:pPr>
        <w:pStyle w:val="Compact"/>
        <w:numPr>
          <w:ilvl w:val="0"/>
          <w:numId w:val="6"/>
        </w:numPr>
      </w:pPr>
      <w:r>
        <w:t>Community outreach and education on fungi includes presentations at Floracliff Nature Sanctuary and the Kentucky Food Retail Safety conference</w:t>
      </w:r>
    </w:p>
    <w:p w14:paraId="4B4B380C" w14:textId="77777777" w:rsidR="00FA3C95" w:rsidRDefault="003D47FB">
      <w:pPr>
        <w:pStyle w:val="Heading4"/>
      </w:pPr>
      <w:bookmarkStart w:id="7" w:name="awards-and-honors"/>
      <w:bookmarkEnd w:id="7"/>
      <w:r>
        <w:t>Awards and honors</w:t>
      </w:r>
    </w:p>
    <w:p w14:paraId="1FB21128" w14:textId="77777777" w:rsidR="00FA3C95" w:rsidRDefault="003D47FB">
      <w:pPr>
        <w:pStyle w:val="Compact"/>
        <w:numPr>
          <w:ilvl w:val="0"/>
          <w:numId w:val="8"/>
        </w:numPr>
      </w:pPr>
      <w:r>
        <w:t>2006 Oberlin College Norman H Wright Prize for undergraduate research</w:t>
      </w:r>
    </w:p>
    <w:p w14:paraId="0D48FB7C" w14:textId="77777777" w:rsidR="00FA3C95" w:rsidRDefault="003D47FB">
      <w:pPr>
        <w:pStyle w:val="Compact"/>
        <w:numPr>
          <w:ilvl w:val="0"/>
          <w:numId w:val="8"/>
        </w:numPr>
      </w:pPr>
      <w:r>
        <w:t>2007-2008 Presiden</w:t>
      </w:r>
      <w:r>
        <w:t>tial Life Science Fellow</w:t>
      </w:r>
    </w:p>
    <w:p w14:paraId="43E47041" w14:textId="77777777" w:rsidR="00FA3C95" w:rsidRDefault="003D47FB">
      <w:pPr>
        <w:pStyle w:val="Compact"/>
        <w:numPr>
          <w:ilvl w:val="0"/>
          <w:numId w:val="8"/>
        </w:numPr>
      </w:pPr>
      <w:r>
        <w:t>2009 NSF graduate research fellowship honorable mention</w:t>
      </w:r>
    </w:p>
    <w:p w14:paraId="2DB34DE6" w14:textId="77777777" w:rsidR="00FA3C95" w:rsidRDefault="003D47FB">
      <w:pPr>
        <w:pStyle w:val="Compact"/>
        <w:numPr>
          <w:ilvl w:val="0"/>
          <w:numId w:val="8"/>
        </w:numPr>
      </w:pPr>
      <w:r>
        <w:t>2010 NSF EAPSI fellow (New Zealand)</w:t>
      </w:r>
    </w:p>
    <w:p w14:paraId="52C033B1" w14:textId="77777777" w:rsidR="00FA3C95" w:rsidRDefault="003D47FB">
      <w:pPr>
        <w:pStyle w:val="Compact"/>
        <w:numPr>
          <w:ilvl w:val="0"/>
          <w:numId w:val="8"/>
        </w:numPr>
      </w:pPr>
      <w:r>
        <w:t>2011 Plant Sciences outstanding TA award</w:t>
      </w:r>
    </w:p>
    <w:p w14:paraId="328BDD8D" w14:textId="77777777" w:rsidR="00FA3C95" w:rsidRDefault="003D47FB">
      <w:pPr>
        <w:pStyle w:val="Compact"/>
        <w:numPr>
          <w:ilvl w:val="0"/>
          <w:numId w:val="8"/>
        </w:numPr>
      </w:pPr>
      <w:r>
        <w:t>2012 McClintock Outstanding Plant Sciences Graduate Student Award</w:t>
      </w:r>
    </w:p>
    <w:p w14:paraId="3ABF324E" w14:textId="77777777" w:rsidR="00FA3C95" w:rsidRDefault="003D47FB">
      <w:pPr>
        <w:pStyle w:val="Compact"/>
        <w:numPr>
          <w:ilvl w:val="0"/>
          <w:numId w:val="8"/>
        </w:numPr>
      </w:pPr>
      <w:r>
        <w:t>2011-2012 Center For Teaching Ex</w:t>
      </w:r>
      <w:r>
        <w:t>cellence Graduate Teaching Associate Fellow</w:t>
      </w:r>
    </w:p>
    <w:p w14:paraId="53F9AA22" w14:textId="77777777" w:rsidR="00FA3C95" w:rsidRDefault="003D47FB">
      <w:pPr>
        <w:pStyle w:val="Compact"/>
        <w:numPr>
          <w:ilvl w:val="0"/>
          <w:numId w:val="8"/>
        </w:numPr>
      </w:pPr>
      <w:r>
        <w:t>2012-2013 Center For Teaching Excellence Graduate Teaching Associate Fellow</w:t>
      </w:r>
    </w:p>
    <w:p w14:paraId="2C00C55A" w14:textId="77777777" w:rsidR="00FA3C95" w:rsidRDefault="003D47FB">
      <w:pPr>
        <w:pStyle w:val="Compact"/>
        <w:numPr>
          <w:ilvl w:val="0"/>
          <w:numId w:val="8"/>
        </w:numPr>
      </w:pPr>
      <w:r>
        <w:t xml:space="preserve">2017 NSF EPSCoR grant, </w:t>
      </w:r>
      <w:hyperlink r:id="rId9">
        <w:r>
          <w:rPr>
            <w:rStyle w:val="Hyperlink"/>
          </w:rPr>
          <w:t>Expanding Your Horizons</w:t>
        </w:r>
      </w:hyperlink>
    </w:p>
    <w:p w14:paraId="349FCFDC" w14:textId="77777777" w:rsidR="00FA3C95" w:rsidRDefault="003D47FB">
      <w:pPr>
        <w:pStyle w:val="Compact"/>
        <w:numPr>
          <w:ilvl w:val="0"/>
          <w:numId w:val="8"/>
        </w:numPr>
      </w:pPr>
      <w:r>
        <w:t xml:space="preserve">2017 </w:t>
      </w:r>
      <w:hyperlink r:id="rId10">
        <w:r>
          <w:rPr>
            <w:rStyle w:val="Hyperlink"/>
          </w:rPr>
          <w:t>UKY SOPS</w:t>
        </w:r>
      </w:hyperlink>
      <w:r>
        <w:t xml:space="preserve"> research symposium postdoc poster award (second place)</w:t>
      </w:r>
    </w:p>
    <w:p w14:paraId="71F5ED4E" w14:textId="77777777" w:rsidR="00FA3C95" w:rsidRDefault="003D47FB">
      <w:pPr>
        <w:pStyle w:val="Heading4"/>
      </w:pPr>
      <w:bookmarkStart w:id="8" w:name="teaching-and-leadership"/>
      <w:bookmarkEnd w:id="8"/>
      <w:r>
        <w:t>Teaching and leadership</w:t>
      </w:r>
    </w:p>
    <w:p w14:paraId="029DC6FF" w14:textId="77777777" w:rsidR="00FA3C95" w:rsidRDefault="003D47FB">
      <w:pPr>
        <w:pStyle w:val="Heading5"/>
      </w:pPr>
      <w:bookmarkStart w:id="9" w:name="kbrin-next-generation-sequencing-and-dat"/>
      <w:bookmarkEnd w:id="9"/>
      <w:r>
        <w:t xml:space="preserve">KBRIN Next Generation Sequencing and Data Analysis Workshop, </w:t>
      </w:r>
      <w:r>
        <w:t>University of Kentucky</w:t>
      </w:r>
      <w:r>
        <w:t xml:space="preserve"> 2017</w:t>
      </w:r>
    </w:p>
    <w:p w14:paraId="79E7C946" w14:textId="77777777" w:rsidR="00FA3C95" w:rsidRDefault="003D47FB">
      <w:pPr>
        <w:pStyle w:val="FirstParagraph"/>
      </w:pPr>
      <w:r>
        <w:t xml:space="preserve">Instructor and web </w:t>
      </w:r>
      <w:r>
        <w:t>developer. Implemented and maintained the (Drupal-based workshop website)[https://ngs.csr.uky.edu/] and REDCap registration/survey system.</w:t>
      </w:r>
    </w:p>
    <w:p w14:paraId="4C217BD1" w14:textId="77777777" w:rsidR="00FA3C95" w:rsidRDefault="003D47FB">
      <w:pPr>
        <w:pStyle w:val="Heading5"/>
      </w:pPr>
      <w:bookmarkStart w:id="10" w:name="uk-blast-university-of-kentucky-2016"/>
      <w:bookmarkEnd w:id="10"/>
      <w:r>
        <w:t xml:space="preserve">UK-BLAST: </w:t>
      </w:r>
      <w:r>
        <w:t>University of Kentucky</w:t>
      </w:r>
      <w:r>
        <w:t xml:space="preserve"> 2016</w:t>
      </w:r>
    </w:p>
    <w:p w14:paraId="3B97D55F" w14:textId="77777777" w:rsidR="00FA3C95" w:rsidRDefault="003D47FB">
      <w:pPr>
        <w:pStyle w:val="FirstParagraph"/>
      </w:pPr>
      <w:r>
        <w:t>UK-BLAST is an extracurricular support group for undergraduates performing geno</w:t>
      </w:r>
      <w:r>
        <w:t>mics research at the University of Kentucky.  In addition to advising students on their projects, I designed and implemented workshops on topics in genomics.</w:t>
      </w:r>
    </w:p>
    <w:p w14:paraId="4AE16C30" w14:textId="77777777" w:rsidR="00FA3C95" w:rsidRDefault="003D47FB">
      <w:pPr>
        <w:pStyle w:val="Heading5"/>
      </w:pPr>
      <w:bookmarkStart w:id="11" w:name="departmental-teaching-cornell-university"/>
      <w:bookmarkEnd w:id="11"/>
      <w:r>
        <w:t xml:space="preserve">Departmental teaching: </w:t>
      </w:r>
      <w:r>
        <w:t>Cornell University</w:t>
      </w:r>
      <w:r>
        <w:t xml:space="preserve"> 2008-2013</w:t>
      </w:r>
    </w:p>
    <w:p w14:paraId="45003CA3" w14:textId="77777777" w:rsidR="00FA3C95" w:rsidRDefault="003D47FB">
      <w:pPr>
        <w:pStyle w:val="Compact"/>
        <w:numPr>
          <w:ilvl w:val="0"/>
          <w:numId w:val="9"/>
        </w:numPr>
      </w:pPr>
      <w:r>
        <w:t>Spring 2008: PLPA 2010 TA: Magical Mushrooms &amp;</w:t>
      </w:r>
      <w:r>
        <w:t xml:space="preserve"> Mischievous Molds.</w:t>
      </w:r>
    </w:p>
    <w:p w14:paraId="352312D4" w14:textId="77777777" w:rsidR="00FA3C95" w:rsidRDefault="003D47FB">
      <w:pPr>
        <w:pStyle w:val="Compact"/>
        <w:numPr>
          <w:ilvl w:val="0"/>
          <w:numId w:val="9"/>
        </w:numPr>
      </w:pPr>
      <w:r>
        <w:t>Spring 2010: PLPA 2015 TA: Mushrooms, Molds and Molecules.</w:t>
      </w:r>
    </w:p>
    <w:p w14:paraId="1D963226" w14:textId="77777777" w:rsidR="00FA3C95" w:rsidRDefault="003D47FB">
      <w:pPr>
        <w:pStyle w:val="Compact"/>
        <w:numPr>
          <w:ilvl w:val="0"/>
          <w:numId w:val="9"/>
        </w:numPr>
      </w:pPr>
      <w:r>
        <w:lastRenderedPageBreak/>
        <w:t>Spring 2011 PLPA 2015 TA: Mushrooms, Molds, and Molecules.</w:t>
      </w:r>
    </w:p>
    <w:p w14:paraId="260E9B32" w14:textId="77777777" w:rsidR="00FA3C95" w:rsidRDefault="003D47FB">
      <w:pPr>
        <w:pStyle w:val="Compact"/>
        <w:numPr>
          <w:ilvl w:val="0"/>
          <w:numId w:val="9"/>
        </w:numPr>
      </w:pPr>
      <w:r>
        <w:t>Spring 2012 PLPA 2015 TA:  Mushrooms, Molds, and Molecules.</w:t>
      </w:r>
    </w:p>
    <w:p w14:paraId="19649A45" w14:textId="77777777" w:rsidR="00FA3C95" w:rsidRDefault="003D47FB">
      <w:pPr>
        <w:pStyle w:val="Compact"/>
        <w:numPr>
          <w:ilvl w:val="0"/>
          <w:numId w:val="9"/>
        </w:numPr>
      </w:pPr>
      <w:r>
        <w:t>Spring 2013 PLPA 2015 TA:  Mushrooms, Molds, and Molecules</w:t>
      </w:r>
      <w:r>
        <w:t>.</w:t>
      </w:r>
    </w:p>
    <w:p w14:paraId="437EF905" w14:textId="77777777" w:rsidR="00FA3C95" w:rsidRDefault="003D47FB">
      <w:pPr>
        <w:pStyle w:val="FirstParagraph"/>
      </w:pPr>
      <w:r>
        <w:rPr>
          <w:i/>
        </w:rPr>
        <w:t> </w:t>
      </w:r>
    </w:p>
    <w:bookmarkStart w:id="12" w:name="center-for-teaching-excellence-cornell-u"/>
    <w:bookmarkEnd w:id="12"/>
    <w:p w14:paraId="7924183E" w14:textId="77777777" w:rsidR="00FA3C95" w:rsidRDefault="003D47FB">
      <w:pPr>
        <w:pStyle w:val="Heading5"/>
      </w:pPr>
      <w:r>
        <w:fldChar w:fldCharType="begin"/>
      </w:r>
      <w:r>
        <w:instrText xml:space="preserve"> HYPERLINK "http://www.cte.cornell.edu/" \h </w:instrText>
      </w:r>
      <w:r>
        <w:fldChar w:fldCharType="separate"/>
      </w:r>
      <w:r>
        <w:rPr>
          <w:rStyle w:val="Hyperlink"/>
        </w:rPr>
        <w:t>Center for Teaching Excellence</w:t>
      </w:r>
      <w:r>
        <w:rPr>
          <w:rStyle w:val="Hyperlink"/>
        </w:rPr>
        <w:fldChar w:fldCharType="end"/>
      </w:r>
      <w:r>
        <w:t xml:space="preserve">: </w:t>
      </w:r>
      <w:r>
        <w:t>Cornell University</w:t>
      </w:r>
      <w:r>
        <w:t xml:space="preserve"> 2011-2013</w:t>
      </w:r>
    </w:p>
    <w:p w14:paraId="78C30425" w14:textId="77777777" w:rsidR="00FA3C95" w:rsidRDefault="003D47FB">
      <w:pPr>
        <w:pStyle w:val="FirstParagraph"/>
      </w:pPr>
      <w:r>
        <w:rPr>
          <w:i/>
        </w:rPr>
        <w:t>workshops (1 hour) developed &amp; implemented:</w:t>
      </w:r>
    </w:p>
    <w:p w14:paraId="6C8308EF" w14:textId="77777777" w:rsidR="00FA3C95" w:rsidRDefault="003D47FB">
      <w:pPr>
        <w:pStyle w:val="BlockText"/>
        <w:numPr>
          <w:ilvl w:val="0"/>
          <w:numId w:val="10"/>
        </w:numPr>
      </w:pPr>
      <w:r>
        <w:t>Classical teaching models and the psychology of learning</w:t>
      </w:r>
    </w:p>
    <w:p w14:paraId="79FA9EA6" w14:textId="77777777" w:rsidR="00FA3C95" w:rsidRDefault="003D47FB">
      <w:pPr>
        <w:pStyle w:val="BlockText"/>
        <w:numPr>
          <w:ilvl w:val="0"/>
          <w:numId w:val="10"/>
        </w:numPr>
      </w:pPr>
      <w:r>
        <w:t>What do I want my students to learn? Identi</w:t>
      </w:r>
      <w:r>
        <w:t>fying learning outcomes as the basis for instruction and assessment</w:t>
      </w:r>
    </w:p>
    <w:p w14:paraId="1EA540D1" w14:textId="77777777" w:rsidR="00FA3C95" w:rsidRDefault="003D47FB">
      <w:pPr>
        <w:pStyle w:val="BlockText"/>
        <w:numPr>
          <w:ilvl w:val="0"/>
          <w:numId w:val="10"/>
        </w:numPr>
      </w:pPr>
      <w:r>
        <w:t>Using library resources to enhance student’s research skills</w:t>
      </w:r>
    </w:p>
    <w:p w14:paraId="44B444CD" w14:textId="77777777" w:rsidR="00FA3C95" w:rsidRDefault="003D47FB">
      <w:pPr>
        <w:pStyle w:val="BlockText"/>
        <w:numPr>
          <w:ilvl w:val="0"/>
          <w:numId w:val="10"/>
        </w:numPr>
      </w:pPr>
      <w:r>
        <w:t>Creating effective questions for iClickers and online quizzes</w:t>
      </w:r>
    </w:p>
    <w:p w14:paraId="52C05320" w14:textId="77777777" w:rsidR="00FA3C95" w:rsidRDefault="003D47FB">
      <w:pPr>
        <w:pStyle w:val="BlockText"/>
        <w:numPr>
          <w:ilvl w:val="0"/>
          <w:numId w:val="10"/>
        </w:numPr>
      </w:pPr>
      <w:r>
        <w:t>Establishing a professional electronic online identity</w:t>
      </w:r>
    </w:p>
    <w:p w14:paraId="3741C69F" w14:textId="77777777" w:rsidR="00FA3C95" w:rsidRDefault="003D47FB">
      <w:pPr>
        <w:pStyle w:val="FirstParagraph"/>
      </w:pPr>
      <w:r>
        <w:rPr>
          <w:i/>
        </w:rPr>
        <w:t>Full day w</w:t>
      </w:r>
      <w:r>
        <w:rPr>
          <w:i/>
        </w:rPr>
        <w:t>orkshops developed &amp; implemented:</w:t>
      </w:r>
    </w:p>
    <w:p w14:paraId="716D8CFD" w14:textId="77777777" w:rsidR="00FA3C95" w:rsidRDefault="003D47FB">
      <w:pPr>
        <w:pStyle w:val="BlockText"/>
        <w:numPr>
          <w:ilvl w:val="0"/>
          <w:numId w:val="11"/>
        </w:numPr>
      </w:pPr>
      <w:r>
        <w:t>2012 Chemistry TA training instructor</w:t>
      </w:r>
    </w:p>
    <w:p w14:paraId="12C6ADD7" w14:textId="77777777" w:rsidR="00FA3C95" w:rsidRDefault="003D47FB">
      <w:pPr>
        <w:pStyle w:val="BlockText"/>
        <w:numPr>
          <w:ilvl w:val="0"/>
          <w:numId w:val="11"/>
        </w:numPr>
      </w:pPr>
      <w:r>
        <w:t>2012 Teaching Excellence Practicum Instructor, CTE summer Institute</w:t>
      </w:r>
    </w:p>
    <w:p w14:paraId="6B07C22E" w14:textId="77777777" w:rsidR="00FA3C95" w:rsidRDefault="003D47FB">
      <w:pPr>
        <w:pStyle w:val="Heading4"/>
      </w:pPr>
      <w:bookmarkStart w:id="13" w:name="presentations"/>
      <w:bookmarkEnd w:id="13"/>
      <w:r>
        <w:t>Presentations</w:t>
      </w:r>
    </w:p>
    <w:p w14:paraId="23B15DF1" w14:textId="77777777" w:rsidR="00FA3C95" w:rsidRDefault="003D47FB">
      <w:pPr>
        <w:pStyle w:val="Heading5"/>
      </w:pPr>
      <w:bookmarkStart w:id="14" w:name="workshops"/>
      <w:bookmarkEnd w:id="14"/>
      <w:r>
        <w:t>Workshops</w:t>
      </w:r>
    </w:p>
    <w:p w14:paraId="666DAA82" w14:textId="77777777" w:rsidR="00FA3C95" w:rsidRDefault="003D47FB">
      <w:pPr>
        <w:pStyle w:val="Compact"/>
        <w:numPr>
          <w:ilvl w:val="0"/>
          <w:numId w:val="12"/>
        </w:numPr>
      </w:pPr>
      <w:hyperlink r:id="rId11">
        <w:r>
          <w:rPr>
            <w:rStyle w:val="Hyperlink"/>
          </w:rPr>
          <w:t>Floracliff mus</w:t>
        </w:r>
        <w:r>
          <w:rPr>
            <w:rStyle w:val="Hyperlink"/>
          </w:rPr>
          <w:t>hroom identification workshop</w:t>
        </w:r>
      </w:hyperlink>
      <w:r>
        <w:t xml:space="preserve"> Lexington, KY (2016)</w:t>
      </w:r>
    </w:p>
    <w:p w14:paraId="183333C4" w14:textId="77777777" w:rsidR="00FA3C95" w:rsidRDefault="003D47FB">
      <w:pPr>
        <w:pStyle w:val="Heading5"/>
      </w:pPr>
      <w:bookmarkStart w:id="15" w:name="talks"/>
      <w:bookmarkEnd w:id="15"/>
      <w:r>
        <w:t>Talks</w:t>
      </w:r>
    </w:p>
    <w:p w14:paraId="7F55A750" w14:textId="77777777" w:rsidR="00FA3C95" w:rsidRDefault="003D47FB">
      <w:pPr>
        <w:pStyle w:val="Compact"/>
        <w:numPr>
          <w:ilvl w:val="0"/>
          <w:numId w:val="13"/>
        </w:numPr>
      </w:pPr>
      <w:r>
        <w:t>Joint Genome Institute Dothideomycete jamboree. Walnut Creek, CA (2008)</w:t>
      </w:r>
    </w:p>
    <w:p w14:paraId="1400A259" w14:textId="77777777" w:rsidR="00FA3C95" w:rsidRDefault="003D47FB">
      <w:pPr>
        <w:pStyle w:val="Compact"/>
        <w:numPr>
          <w:ilvl w:val="0"/>
          <w:numId w:val="13"/>
        </w:numPr>
      </w:pPr>
      <w:r>
        <w:t>Fungal Genetics Conference, secondary metabolism session. Asilomar, CA (2013)</w:t>
      </w:r>
    </w:p>
    <w:p w14:paraId="7760F497" w14:textId="77777777" w:rsidR="00FA3C95" w:rsidRDefault="003D47FB">
      <w:pPr>
        <w:pStyle w:val="Compact"/>
        <w:numPr>
          <w:ilvl w:val="0"/>
          <w:numId w:val="13"/>
        </w:numPr>
      </w:pPr>
      <w:r>
        <w:t>Kentucky Food Retail Safety Conference, invited s</w:t>
      </w:r>
      <w:r>
        <w:t>peaker on wild mushroom safety. Frankfort, KY (2016)</w:t>
      </w:r>
    </w:p>
    <w:p w14:paraId="5D9430E7" w14:textId="77777777" w:rsidR="00FA3C95" w:rsidRDefault="003D47FB">
      <w:pPr>
        <w:pStyle w:val="Compact"/>
        <w:numPr>
          <w:ilvl w:val="0"/>
          <w:numId w:val="13"/>
        </w:numPr>
      </w:pPr>
      <w:hyperlink r:id="rId12">
        <w:r>
          <w:rPr>
            <w:rStyle w:val="Hyperlink"/>
          </w:rPr>
          <w:t>Slides</w:t>
        </w:r>
      </w:hyperlink>
    </w:p>
    <w:p w14:paraId="1924E510" w14:textId="77777777" w:rsidR="00FA3C95" w:rsidRDefault="003D47FB">
      <w:pPr>
        <w:pStyle w:val="Heading5"/>
      </w:pPr>
      <w:bookmarkStart w:id="16" w:name="posters"/>
      <w:bookmarkEnd w:id="16"/>
      <w:r>
        <w:t>Posters</w:t>
      </w:r>
    </w:p>
    <w:p w14:paraId="377453CE" w14:textId="77777777" w:rsidR="00FA3C95" w:rsidRDefault="003D47FB">
      <w:pPr>
        <w:pStyle w:val="Compact"/>
        <w:numPr>
          <w:ilvl w:val="0"/>
          <w:numId w:val="14"/>
        </w:numPr>
      </w:pPr>
      <w:r>
        <w:t>American Society of Plant Biologists, Boston, MA (2006)</w:t>
      </w:r>
    </w:p>
    <w:p w14:paraId="04BFDA22" w14:textId="77777777" w:rsidR="00FA3C95" w:rsidRDefault="003D47FB">
      <w:pPr>
        <w:pStyle w:val="Compact"/>
        <w:numPr>
          <w:ilvl w:val="0"/>
          <w:numId w:val="14"/>
        </w:numPr>
      </w:pPr>
      <w:r>
        <w:t>Fungal Genetics Conference, Asilomar, CA (2009)</w:t>
      </w:r>
    </w:p>
    <w:p w14:paraId="4F200B17" w14:textId="77777777" w:rsidR="00FA3C95" w:rsidRDefault="003D47FB">
      <w:pPr>
        <w:pStyle w:val="Compact"/>
        <w:numPr>
          <w:ilvl w:val="0"/>
          <w:numId w:val="14"/>
        </w:numPr>
      </w:pPr>
      <w:r>
        <w:t>Molecular Plant Microbe Biology, Quebec City, QC (2009)</w:t>
      </w:r>
    </w:p>
    <w:p w14:paraId="1B5648CD" w14:textId="77777777" w:rsidR="00FA3C95" w:rsidRDefault="003D47FB">
      <w:pPr>
        <w:pStyle w:val="Compact"/>
        <w:numPr>
          <w:ilvl w:val="0"/>
          <w:numId w:val="14"/>
        </w:numPr>
      </w:pPr>
      <w:r>
        <w:t>Fungal Genetics Conference, Asilomar, CA (2011)</w:t>
      </w:r>
    </w:p>
    <w:p w14:paraId="583392F9" w14:textId="77777777" w:rsidR="00FA3C95" w:rsidRDefault="003D47FB">
      <w:pPr>
        <w:pStyle w:val="Compact"/>
        <w:numPr>
          <w:ilvl w:val="0"/>
          <w:numId w:val="14"/>
        </w:numPr>
      </w:pPr>
      <w:hyperlink r:id="rId13">
        <w:r>
          <w:rPr>
            <w:rStyle w:val="Hyperlink"/>
          </w:rPr>
          <w:t>University of Kentucky Society of Postdoctoral Scholars Research Symposium</w:t>
        </w:r>
      </w:hyperlink>
      <w:r>
        <w:t>, Lexington, KY (2017)</w:t>
      </w:r>
    </w:p>
    <w:p w14:paraId="4D9A44A1" w14:textId="77777777" w:rsidR="00FA3C95" w:rsidRDefault="003D47FB">
      <w:pPr>
        <w:pStyle w:val="Heading2"/>
      </w:pPr>
      <w:bookmarkStart w:id="17" w:name="publications"/>
      <w:bookmarkEnd w:id="17"/>
      <w:r>
        <w:lastRenderedPageBreak/>
        <w:t>Publications</w:t>
      </w:r>
    </w:p>
    <w:p w14:paraId="3247BD17" w14:textId="77777777" w:rsidR="00FA3C95" w:rsidRDefault="003D47FB">
      <w:pPr>
        <w:pStyle w:val="Heading3"/>
      </w:pPr>
      <w:bookmarkStart w:id="18" w:name="pre-print"/>
      <w:bookmarkEnd w:id="18"/>
      <w:r>
        <w:t>Pre-print</w:t>
      </w:r>
    </w:p>
    <w:p w14:paraId="052DE4B7" w14:textId="77777777" w:rsidR="00FA3C95" w:rsidRDefault="003D47FB">
      <w:pPr>
        <w:pStyle w:val="FirstParagraph"/>
      </w:pPr>
      <w:r>
        <w:t xml:space="preserve">Gladieux, P., </w:t>
      </w:r>
      <w:r>
        <w:rPr>
          <w:b/>
        </w:rPr>
        <w:t>Condon, B. J.,</w:t>
      </w:r>
      <w:r>
        <w:t xml:space="preserve"> Ravel, S., Soanes, D., Nunes Maciel, J. L., Nhani, A., Jr., Terauchi, R., Lebrun, M.-H., Tharreau, D., Mitchell, T., Pedley, K. F., Valent, B., Talbot, N., Farman, M., and Fournier, E. (2017). Gene flow between diver</w:t>
      </w:r>
      <w:r>
        <w:t xml:space="preserve">gent cereal- and grass-specific lineages of the rice blast fungus </w:t>
      </w:r>
      <w:r>
        <w:rPr>
          <w:i/>
        </w:rPr>
        <w:t>Magnaporthe oryzae</w:t>
      </w:r>
      <w:r>
        <w:t>. bioRxiv. :161513</w:t>
      </w:r>
    </w:p>
    <w:p w14:paraId="4CABED4A" w14:textId="77777777" w:rsidR="00FA3C95" w:rsidRDefault="003D47FB">
      <w:pPr>
        <w:pStyle w:val="Heading3"/>
      </w:pPr>
      <w:bookmarkStart w:id="19" w:name="peer-reviewed"/>
      <w:bookmarkEnd w:id="19"/>
      <w:r>
        <w:t>Peer-reviewed</w:t>
      </w:r>
    </w:p>
    <w:p w14:paraId="7ABAFB2F" w14:textId="77777777" w:rsidR="00FA3C95" w:rsidRDefault="003D47FB">
      <w:pPr>
        <w:pStyle w:val="FirstParagraph"/>
      </w:pPr>
      <w:r>
        <w:t xml:space="preserve">Mohd Zainudin, N. A. I., </w:t>
      </w:r>
      <w:r>
        <w:rPr>
          <w:b/>
        </w:rPr>
        <w:t>Condon, B. J.,</w:t>
      </w:r>
      <w:r>
        <w:t xml:space="preserve"> De Bruyne, L., Poucke, C. V., Bi, Q., Li, W., et al. (2015). Virulence, host selective toxin produc</w:t>
      </w:r>
      <w:r>
        <w:t xml:space="preserve">tion, and development of three Cochliobolus phytopathogens lacking the Sfp-type 4′-phosphopantetheinyl transferase Ppt1. </w:t>
      </w:r>
      <w:r>
        <w:rPr>
          <w:i/>
        </w:rPr>
        <w:t>MPMI</w:t>
      </w:r>
      <w:r>
        <w:t xml:space="preserve"> (digital preprint). doi:10.1094/MPMI-03-15-0068-R</w:t>
      </w:r>
    </w:p>
    <w:p w14:paraId="724328F7" w14:textId="77777777" w:rsidR="00FA3C95" w:rsidRDefault="003D47FB">
      <w:pPr>
        <w:pStyle w:val="BodyText"/>
      </w:pPr>
      <w:r>
        <w:t xml:space="preserve">Santana, M. F., Silva, J. C. F., Mizubuti, E. S. G., Araújo, E. F., </w:t>
      </w:r>
      <w:r>
        <w:rPr>
          <w:b/>
        </w:rPr>
        <w:t>Condon, B. J</w:t>
      </w:r>
      <w:r>
        <w:rPr>
          <w:b/>
        </w:rPr>
        <w:t>.,</w:t>
      </w:r>
      <w:r>
        <w:t xml:space="preserve"> Turgeon, B. G., &amp; Queiroz, M. V. (2014). Characterization and potential evolutionary impact of transposable elements in the genome of </w:t>
      </w:r>
      <w:r>
        <w:rPr>
          <w:i/>
        </w:rPr>
        <w:t>Cochliobolus</w:t>
      </w:r>
      <w:r>
        <w:t xml:space="preserve"> </w:t>
      </w:r>
      <w:r>
        <w:rPr>
          <w:i/>
        </w:rPr>
        <w:t>heterostrophus</w:t>
      </w:r>
      <w:r>
        <w:t xml:space="preserve">. </w:t>
      </w:r>
      <w:r>
        <w:rPr>
          <w:i/>
        </w:rPr>
        <w:t>BMC Genomics</w:t>
      </w:r>
      <w:r>
        <w:t xml:space="preserve">, </w:t>
      </w:r>
      <w:r>
        <w:rPr>
          <w:i/>
        </w:rPr>
        <w:t>15</w:t>
      </w:r>
      <w:r>
        <w:t>(1), 536. doi:10.1186/1471-2164-15-536</w:t>
      </w:r>
    </w:p>
    <w:p w14:paraId="15878558" w14:textId="77777777" w:rsidR="00FA3C95" w:rsidRDefault="003D47FB">
      <w:pPr>
        <w:pStyle w:val="BodyText"/>
      </w:pPr>
      <w:r>
        <w:rPr>
          <w:b/>
        </w:rPr>
        <w:t>Condon, B. J.,</w:t>
      </w:r>
      <w:r>
        <w:t xml:space="preserve"> Wu, D., Kraševec, N.</w:t>
      </w:r>
      <w:r>
        <w:t xml:space="preserve">, Horwitz, B. A., &amp; Turgeon, B. G. (2014). Comparative Genomics of </w:t>
      </w:r>
      <w:r>
        <w:rPr>
          <w:i/>
        </w:rPr>
        <w:t>Cochliobolus</w:t>
      </w:r>
      <w:r>
        <w:t xml:space="preserve"> Phytopathogens. In R. A. Dean, A. Lichens-Park, &amp; C. Kole, </w:t>
      </w:r>
      <w:r>
        <w:rPr>
          <w:i/>
        </w:rPr>
        <w:t>Genomics of Plant-Associated Fungi: Monocot Pathogens</w:t>
      </w:r>
      <w:r>
        <w:t xml:space="preserve"> (pp. 41–67). Berlin, Heidelberg: Springer Berlin Heidelberg. do</w:t>
      </w:r>
      <w:r>
        <w:t>i:10.1007/978-3-662-44053-7_2</w:t>
      </w:r>
    </w:p>
    <w:p w14:paraId="0B132CF5" w14:textId="77777777" w:rsidR="00FA3C95" w:rsidRDefault="003D47FB">
      <w:pPr>
        <w:pStyle w:val="BodyText"/>
      </w:pPr>
      <w:r>
        <w:rPr>
          <w:b/>
        </w:rPr>
        <w:t>Condon, B. J.,</w:t>
      </w:r>
      <w:r>
        <w:t xml:space="preserve"> Oide, S., Gibson, D. M., Krasnoff, S. B., &amp; Turgeon, B. G. (2014). Reductive iron assimilation and intracellular siderophores assist extracellular siderophore-driven iron homeostasis and virulence. </w:t>
      </w:r>
      <w:r>
        <w:rPr>
          <w:i/>
        </w:rPr>
        <w:t>Molecular Pla</w:t>
      </w:r>
      <w:r>
        <w:rPr>
          <w:i/>
        </w:rPr>
        <w:t>nt-Microbe Interactions : MPMI</w:t>
      </w:r>
      <w:r>
        <w:t xml:space="preserve">, </w:t>
      </w:r>
      <w:r>
        <w:rPr>
          <w:i/>
        </w:rPr>
        <w:t>27</w:t>
      </w:r>
      <w:r>
        <w:t>(8), 793–808. doi:10.1094/MPMI-11-13-0328-R</w:t>
      </w:r>
    </w:p>
    <w:p w14:paraId="79B05804" w14:textId="77777777" w:rsidR="00FA3C95" w:rsidRDefault="003D47FB">
      <w:pPr>
        <w:pStyle w:val="BodyText"/>
      </w:pPr>
      <w:r>
        <w:t xml:space="preserve">Horwitz, B. A., </w:t>
      </w:r>
      <w:r>
        <w:rPr>
          <w:b/>
        </w:rPr>
        <w:t>Condon, B.</w:t>
      </w:r>
      <w:r>
        <w:t xml:space="preserve">, &amp; Turgeon, B. G. (2013). Cochliobolus heterostrophus: A Dothideomycete Pathogen of Maize. In </w:t>
      </w:r>
      <w:r>
        <w:rPr>
          <w:i/>
        </w:rPr>
        <w:t>Genomics of Soil-and Plant-associated Fungi</w:t>
      </w:r>
      <w:r>
        <w:t xml:space="preserve"> (Vol. 36, pp.</w:t>
      </w:r>
      <w:r>
        <w:t> 213–228). Berlin, Heidelberg: Springer Berlin Heidelberg. doi:10.1007/978-3-642-39339-6_9</w:t>
      </w:r>
    </w:p>
    <w:p w14:paraId="7D2D8750" w14:textId="77777777" w:rsidR="00FA3C95" w:rsidRDefault="003D47FB">
      <w:pPr>
        <w:pStyle w:val="BodyText"/>
      </w:pPr>
      <w:r>
        <w:t xml:space="preserve">Zhang, N., MohdZainudin, N. A. I., Scher, K., </w:t>
      </w:r>
      <w:r>
        <w:rPr>
          <w:b/>
        </w:rPr>
        <w:t>Condon, B. J.,</w:t>
      </w:r>
      <w:r>
        <w:t xml:space="preserve"> Horwitz, B. A., &amp; Turgeon, B. G. (2013). Iron, oxidative stress, and virulence: roles of iron-sensitive </w:t>
      </w:r>
      <w:r>
        <w:t xml:space="preserve">transcription factor Sre1 and the redox sensor ChAp1 in the maize pathogen </w:t>
      </w:r>
      <w:r>
        <w:rPr>
          <w:i/>
        </w:rPr>
        <w:t>Cochliobolus heterostrophus</w:t>
      </w:r>
      <w:r>
        <w:t xml:space="preserve">. </w:t>
      </w:r>
      <w:r>
        <w:rPr>
          <w:i/>
        </w:rPr>
        <w:t>Molecular Plant-Microbe Interactions : MPMI</w:t>
      </w:r>
      <w:r>
        <w:t xml:space="preserve">, </w:t>
      </w:r>
      <w:r>
        <w:rPr>
          <w:i/>
        </w:rPr>
        <w:t>26</w:t>
      </w:r>
      <w:r>
        <w:t>(12), 1473–1485. doi:10.1094/MPMI-02-13-0055-R</w:t>
      </w:r>
    </w:p>
    <w:p w14:paraId="56ACFDA0" w14:textId="77777777" w:rsidR="00FA3C95" w:rsidRDefault="003D47FB">
      <w:pPr>
        <w:pStyle w:val="BodyText"/>
      </w:pPr>
      <w:r>
        <w:rPr>
          <w:b/>
        </w:rPr>
        <w:t>Condon, B. J.,</w:t>
      </w:r>
      <w:r>
        <w:t xml:space="preserve"> Leng, Y., Wu, D., Bushley, K. E., Ohm, R. A</w:t>
      </w:r>
      <w:r>
        <w:t xml:space="preserve">., Otillar, R., et al. (2013). Comparative genome structure, secondary metabolite, and effector coding capacity across </w:t>
      </w:r>
      <w:r>
        <w:rPr>
          <w:i/>
        </w:rPr>
        <w:t>Cochliobolus</w:t>
      </w:r>
      <w:r>
        <w:t xml:space="preserve"> pathogens. </w:t>
      </w:r>
      <w:r>
        <w:rPr>
          <w:i/>
        </w:rPr>
        <w:t>PLoS Genetics</w:t>
      </w:r>
      <w:r>
        <w:t xml:space="preserve">, </w:t>
      </w:r>
      <w:r>
        <w:rPr>
          <w:i/>
        </w:rPr>
        <w:t>9</w:t>
      </w:r>
      <w:r>
        <w:t>(1), e1003233. doi:10.1371/journal.pgen.1003233</w:t>
      </w:r>
    </w:p>
    <w:p w14:paraId="458ABCD0" w14:textId="77777777" w:rsidR="00FA3C95" w:rsidRDefault="003D47FB">
      <w:pPr>
        <w:pStyle w:val="BodyText"/>
      </w:pPr>
      <w:r>
        <w:lastRenderedPageBreak/>
        <w:t xml:space="preserve">Xue, C., Wu, D., </w:t>
      </w:r>
      <w:r>
        <w:rPr>
          <w:b/>
        </w:rPr>
        <w:t>Condon, B.</w:t>
      </w:r>
      <w:r>
        <w:t xml:space="preserve">, Bi, Q., Wang, W., &amp; </w:t>
      </w:r>
      <w:r>
        <w:t xml:space="preserve">Turgeon, B. G. (2013). Efficient gene knockout in the maize pathogen </w:t>
      </w:r>
      <w:r>
        <w:rPr>
          <w:i/>
        </w:rPr>
        <w:t>Setosphaeria turcica</w:t>
      </w:r>
      <w:r>
        <w:t xml:space="preserve"> using </w:t>
      </w:r>
      <w:r>
        <w:rPr>
          <w:i/>
        </w:rPr>
        <w:t>Agrobacterium tumefaciens</w:t>
      </w:r>
      <w:r>
        <w:t xml:space="preserve">-mediated transformation. </w:t>
      </w:r>
      <w:r>
        <w:rPr>
          <w:i/>
        </w:rPr>
        <w:t>Phytopathology</w:t>
      </w:r>
      <w:r>
        <w:t xml:space="preserve">, </w:t>
      </w:r>
      <w:r>
        <w:rPr>
          <w:i/>
        </w:rPr>
        <w:t>103</w:t>
      </w:r>
      <w:r>
        <w:t>(6), 641–647. doi:10.1094/PHYTO-08-12-0199-R</w:t>
      </w:r>
    </w:p>
    <w:p w14:paraId="767A61A8" w14:textId="77777777" w:rsidR="00FA3C95" w:rsidRDefault="003D47FB">
      <w:pPr>
        <w:pStyle w:val="BodyText"/>
      </w:pPr>
      <w:r>
        <w:t xml:space="preserve">Ohm, R. A., Feau, N., Henrissat, B., Schoch, C. L., Horwitz, B. A., Barry, K. W., </w:t>
      </w:r>
      <w:r>
        <w:rPr>
          <w:b/>
        </w:rPr>
        <w:t>Condon, B. J.,</w:t>
      </w:r>
      <w:r>
        <w:t xml:space="preserve"> et al. (2012). Diverse lifestyles and strategies of plant pathogenesis encoded in the genomes of eighteen Dothideomycetes fungi. </w:t>
      </w:r>
      <w:r>
        <w:rPr>
          <w:i/>
        </w:rPr>
        <w:t>PLoS Pathogens</w:t>
      </w:r>
      <w:r>
        <w:t xml:space="preserve">, </w:t>
      </w:r>
      <w:r>
        <w:rPr>
          <w:i/>
        </w:rPr>
        <w:t>8</w:t>
      </w:r>
      <w:r>
        <w:t>(12), e100303</w:t>
      </w:r>
      <w:r>
        <w:t>7. doi:10.1371/journal.ppat.1003037</w:t>
      </w:r>
    </w:p>
    <w:p w14:paraId="50017207" w14:textId="77777777" w:rsidR="00FA3C95" w:rsidRDefault="003D47FB">
      <w:pPr>
        <w:pStyle w:val="BodyText"/>
      </w:pPr>
      <w:r>
        <w:t xml:space="preserve">Turgeon, B. G., </w:t>
      </w:r>
      <w:r>
        <w:rPr>
          <w:b/>
        </w:rPr>
        <w:t>Condon, B. J</w:t>
      </w:r>
      <w:r>
        <w:t xml:space="preserve">., Liu, J., &amp; Zhang, N. (2010). Protoplast transformation of filamentous fungi. </w:t>
      </w:r>
      <w:r>
        <w:rPr>
          <w:i/>
        </w:rPr>
        <w:t>Methods in Molecular Biology (Clifton, N.J.)</w:t>
      </w:r>
      <w:r>
        <w:t xml:space="preserve">, </w:t>
      </w:r>
      <w:r>
        <w:rPr>
          <w:i/>
        </w:rPr>
        <w:t>638</w:t>
      </w:r>
      <w:r>
        <w:t>(Chapter 1), 3–19. doi:10.1007/978-1-60761-611-5_1</w:t>
      </w:r>
    </w:p>
    <w:p w14:paraId="62804418" w14:textId="77777777" w:rsidR="00FA3C95" w:rsidRDefault="003D47FB">
      <w:pPr>
        <w:pStyle w:val="BodyText"/>
      </w:pPr>
      <w:r>
        <w:t xml:space="preserve">Almeida, N. </w:t>
      </w:r>
      <w:r>
        <w:t xml:space="preserve">F., Yan, S., Lindeberg, M., Studholme, D. J., Schneider, D. J., </w:t>
      </w:r>
      <w:r>
        <w:rPr>
          <w:b/>
        </w:rPr>
        <w:t>Condon, B. J.,</w:t>
      </w:r>
      <w:r>
        <w:t xml:space="preserve"> et al. (2009). A draft genome sequence of </w:t>
      </w:r>
      <w:r>
        <w:rPr>
          <w:i/>
        </w:rPr>
        <w:t>Pseudomonas syringae</w:t>
      </w:r>
      <w:r>
        <w:t xml:space="preserve"> pv. tomato T1 reveals a type III effector repertoire significantly divergent from that </w:t>
      </w:r>
      <w:r>
        <w:rPr>
          <w:i/>
        </w:rPr>
        <w:t>of Pseudomonas syringae</w:t>
      </w:r>
      <w:r>
        <w:t xml:space="preserve"> pv.</w:t>
      </w:r>
      <w:r>
        <w:t xml:space="preserve"> tomato DC3000. </w:t>
      </w:r>
      <w:r>
        <w:rPr>
          <w:i/>
        </w:rPr>
        <w:t>Molecular Plant-Microbe Interactions : MPMI</w:t>
      </w:r>
      <w:r>
        <w:t xml:space="preserve">, </w:t>
      </w:r>
      <w:r>
        <w:rPr>
          <w:i/>
        </w:rPr>
        <w:t>22</w:t>
      </w:r>
      <w:r>
        <w:t>(1), 52–62. doi:10.1094/MPMI-22-1-0052</w:t>
      </w:r>
    </w:p>
    <w:sectPr w:rsidR="00FA3C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8DE4F7" w14:textId="77777777" w:rsidR="00000000" w:rsidRDefault="003D47FB">
      <w:pPr>
        <w:spacing w:after="0"/>
      </w:pPr>
      <w:r>
        <w:separator/>
      </w:r>
    </w:p>
  </w:endnote>
  <w:endnote w:type="continuationSeparator" w:id="0">
    <w:p w14:paraId="5ADB136C" w14:textId="77777777" w:rsidR="00000000" w:rsidRDefault="003D47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C1267B" w14:textId="77777777" w:rsidR="00FA3C95" w:rsidRDefault="003D47FB">
      <w:r>
        <w:separator/>
      </w:r>
    </w:p>
  </w:footnote>
  <w:footnote w:type="continuationSeparator" w:id="0">
    <w:p w14:paraId="3D5DFC56" w14:textId="77777777" w:rsidR="00FA3C95" w:rsidRDefault="003D47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27A4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8CE74A6"/>
    <w:multiLevelType w:val="multilevel"/>
    <w:tmpl w:val="DA1C05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902FD95"/>
    <w:multiLevelType w:val="multilevel"/>
    <w:tmpl w:val="767E28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D47FB"/>
    <w:rsid w:val="004E29B3"/>
    <w:rsid w:val="00590D07"/>
    <w:rsid w:val="00784D58"/>
    <w:rsid w:val="008D6863"/>
    <w:rsid w:val="00B86B75"/>
    <w:rsid w:val="00BC48D5"/>
    <w:rsid w:val="00C36279"/>
    <w:rsid w:val="00C96D60"/>
    <w:rsid w:val="00E315A3"/>
    <w:rsid w:val="00FA3C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78765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96D6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bradfordcondon.com/2017/04/17/floraCliffUpdate/" TargetMode="External"/><Relationship Id="rId12" Type="http://schemas.openxmlformats.org/officeDocument/2006/relationships/hyperlink" Target="https://www.slideshare.net/BradfordCondon1/ky-retail-foodseminar" TargetMode="External"/><Relationship Id="rId13" Type="http://schemas.openxmlformats.org/officeDocument/2006/relationships/hyperlink" Target="http://sops.as.uky.edu/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eyhn.org/" TargetMode="External"/><Relationship Id="rId9" Type="http://schemas.openxmlformats.org/officeDocument/2006/relationships/hyperlink" Target="http://www.eyhn.org/" TargetMode="External"/><Relationship Id="rId10" Type="http://schemas.openxmlformats.org/officeDocument/2006/relationships/hyperlink" Target="http://sops.as.uky.edu/?q=content/sympos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351</Words>
  <Characters>7702</Characters>
  <Application>Microsoft Macintosh Word</Application>
  <DocSecurity>0</DocSecurity>
  <Lines>64</Lines>
  <Paragraphs>18</Paragraphs>
  <ScaleCrop>false</ScaleCrop>
  <Company>Good company</Company>
  <LinksUpToDate>false</LinksUpToDate>
  <CharactersWithSpaces>90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and contact</dc:title>
  <dc:creator>bradford.condon@gmail.com</dc:creator>
  <cp:lastModifiedBy>Bradford Condon</cp:lastModifiedBy>
  <cp:revision>3</cp:revision>
  <dcterms:created xsi:type="dcterms:W3CDTF">2017-10-24T18:40:00Z</dcterms:created>
  <dcterms:modified xsi:type="dcterms:W3CDTF">2017-10-24T18:41:00Z</dcterms:modified>
</cp:coreProperties>
</file>